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208B6991" w14:textId="288EA30B" w:rsidR="00E63D9A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5707FF4A" w14:textId="47C04B2D" w:rsidR="00C0560A" w:rsidRDefault="00C0560A" w:rsidP="00C0560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2068C6FC" w14:textId="257188A2" w:rsidR="00C0560A" w:rsidRPr="000D62D8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boelrous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77E2E17E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B0AFF24" w14:textId="099E9669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52A87">
              <w:rPr>
                <w:bCs/>
                <w:sz w:val="24"/>
                <w:szCs w:val="24"/>
              </w:rPr>
              <w:t>Aa2104223@qu.edu.qa</w:t>
            </w:r>
          </w:p>
          <w:p w14:paraId="6C5D5D59" w14:textId="582DA23D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511334F6" w14:textId="351D9C2F" w:rsidR="00C0560A" w:rsidRPr="00C0560A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01853A28" w14:textId="77777777" w:rsidR="00C0560A" w:rsidRDefault="00E63D9A" w:rsidP="00E63D9A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</w:t>
            </w:r>
            <w:proofErr w:type="gramStart"/>
            <w:r w:rsidRPr="000D62D8">
              <w:rPr>
                <w:sz w:val="28"/>
                <w:szCs w:val="28"/>
              </w:rPr>
              <w:t xml:space="preserve">code </w:t>
            </w:r>
            <w:r w:rsidR="00C0560A">
              <w:rPr>
                <w:color w:val="FF0000"/>
                <w:sz w:val="28"/>
                <w:szCs w:val="28"/>
              </w:rPr>
              <w:t>:</w:t>
            </w:r>
            <w:proofErr w:type="gramEnd"/>
            <w:r w:rsidR="00C0560A">
              <w:rPr>
                <w:color w:val="FF0000"/>
                <w:sz w:val="28"/>
                <w:szCs w:val="28"/>
              </w:rPr>
              <w:t xml:space="preserve"> </w:t>
            </w:r>
          </w:p>
          <w:p w14:paraId="625792A0" w14:textId="27771688" w:rsidR="00E63D9A" w:rsidRPr="000D62D8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11750B">
                <w:rPr>
                  <w:rStyle w:val="Hyperlink"/>
                  <w:sz w:val="28"/>
                  <w:szCs w:val="28"/>
                </w:rPr>
                <w:t>https://github</w:t>
              </w:r>
            </w:hyperlink>
            <w:r w:rsidRPr="00C0560A">
              <w:rPr>
                <w:color w:val="FF0000"/>
                <w:sz w:val="28"/>
                <w:szCs w:val="28"/>
              </w:rPr>
              <w:t>.com/Ahmed-aa2104223/Web-Project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0B400BF0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0398B0" w14:textId="77777777" w:rsidR="00C0560A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747AB0" w14:textId="7B16688E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382F5D3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1E6ED819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3732287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2524" w14:textId="330064EB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1704B0B" w:rsidR="00C0560A" w:rsidRPr="00D0356C" w:rsidRDefault="00C0560A" w:rsidP="00C0560A">
            <w:pPr>
              <w:autoSpaceDE w:val="0"/>
              <w:autoSpaceDN w:val="0"/>
              <w:adjustRightInd w:val="0"/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2B9BE0D3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</w:t>
            </w:r>
            <w:r w:rsidR="00C056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08ABD1D4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06EB0A" w14:textId="160CD7BF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F016AE5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15D68C" w14:textId="046EC40A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55A10B01" w:rsidR="00982D13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517F73A" w14:textId="77777777" w:rsidR="00C435CF" w:rsidRDefault="00D258FC" w:rsidP="00C26509">
      <w:r>
        <w:t xml:space="preserve">Our application is a web-based application where different users of the university can interact with it. </w:t>
      </w:r>
    </w:p>
    <w:p w14:paraId="35106276" w14:textId="199F1163" w:rsidR="00C435CF" w:rsidRDefault="00D258FC" w:rsidP="00C435CF">
      <w:pPr>
        <w:pStyle w:val="ListParagraph"/>
        <w:numPr>
          <w:ilvl w:val="0"/>
          <w:numId w:val="33"/>
        </w:numPr>
      </w:pPr>
      <w:r>
        <w:t xml:space="preserve">The students can view all the courses available and the courses they have registered/finished, they also can </w:t>
      </w:r>
      <w:r w:rsidR="00C435CF">
        <w:t xml:space="preserve">register for new courses and view their GPA depending on their grades. </w:t>
      </w:r>
    </w:p>
    <w:p w14:paraId="5E23D842" w14:textId="21B66732" w:rsidR="00C435CF" w:rsidRDefault="00C435CF" w:rsidP="00C435CF">
      <w:pPr>
        <w:pStyle w:val="ListParagraph"/>
        <w:numPr>
          <w:ilvl w:val="0"/>
          <w:numId w:val="33"/>
        </w:numPr>
      </w:pPr>
      <w:r>
        <w:t>The administrator can view all the courses that are available to register and either validate or cancel the course, they also can create a new course or a new class that has an instructor/seat etc.</w:t>
      </w:r>
    </w:p>
    <w:p w14:paraId="7CD938F9" w14:textId="712D17E1" w:rsidR="00C435CF" w:rsidRDefault="00C435CF" w:rsidP="00C435CF">
      <w:pPr>
        <w:pStyle w:val="ListParagraph"/>
        <w:numPr>
          <w:ilvl w:val="0"/>
          <w:numId w:val="33"/>
        </w:numPr>
      </w:pPr>
      <w:r>
        <w:t>The instructor can view all the students that are registered to their course/class, and they can assign them their final grades.</w:t>
      </w:r>
    </w:p>
    <w:p w14:paraId="3407256E" w14:textId="77777777" w:rsidR="00C435CF" w:rsidRPr="00C26509" w:rsidRDefault="00C435CF" w:rsidP="00C435CF"/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364E92F9" w14:textId="77777777" w:rsidR="00572F9C" w:rsidRDefault="00572F9C" w:rsidP="005F6AE3">
      <w:pPr>
        <w:ind w:left="1450"/>
        <w:rPr>
          <w:rtl/>
        </w:rPr>
      </w:pPr>
    </w:p>
    <w:p w14:paraId="035E29E5" w14:textId="77777777" w:rsidR="00572F9C" w:rsidRDefault="00572F9C" w:rsidP="005F6AE3">
      <w:pPr>
        <w:ind w:left="1450"/>
        <w:rPr>
          <w:rtl/>
        </w:rPr>
      </w:pPr>
    </w:p>
    <w:p w14:paraId="3736C916" w14:textId="77777777" w:rsidR="00572F9C" w:rsidRDefault="00572F9C" w:rsidP="005F6AE3">
      <w:pPr>
        <w:ind w:left="1450"/>
        <w:rPr>
          <w:rtl/>
        </w:rPr>
      </w:pPr>
    </w:p>
    <w:p w14:paraId="51F6F352" w14:textId="4E79F19C" w:rsidR="005F6AE3" w:rsidRPr="005F6AE3" w:rsidRDefault="005F6AE3" w:rsidP="005F6AE3">
      <w:pPr>
        <w:ind w:left="1450"/>
      </w:pPr>
      <w:r w:rsidRPr="005F6AE3">
        <w:rPr>
          <w:noProof/>
        </w:rPr>
        <w:drawing>
          <wp:inline distT="0" distB="0" distL="0" distR="0" wp14:anchorId="14CACCD3" wp14:editId="4CE8E846">
            <wp:extent cx="6277851" cy="6058746"/>
            <wp:effectExtent l="0" t="0" r="8890" b="0"/>
            <wp:docPr id="1150971738" name="Picture 1" descr="A diagram of a student management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71738" name="Picture 1" descr="A diagram of a student management syste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77851" cy="6058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37D0B742" w14:textId="77777777" w:rsidR="00EB181C" w:rsidRDefault="00EB181C" w:rsidP="00ED57D6">
      <w:pPr>
        <w:jc w:val="center"/>
      </w:pPr>
    </w:p>
    <w:p w14:paraId="44D3A2F8" w14:textId="74094665" w:rsidR="00EB181C" w:rsidRPr="00ED57D6" w:rsidRDefault="00EB181C" w:rsidP="00ED57D6">
      <w:pPr>
        <w:jc w:val="center"/>
      </w:pPr>
      <w:r>
        <w:rPr>
          <w:noProof/>
        </w:rPr>
        <w:drawing>
          <wp:inline distT="0" distB="0" distL="0" distR="0" wp14:anchorId="66A307E0" wp14:editId="2A3FFE3D">
            <wp:extent cx="6848475" cy="2438400"/>
            <wp:effectExtent l="0" t="0" r="9525" b="0"/>
            <wp:docPr id="165711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16A69970" w14:textId="2BEC1FA8" w:rsidR="00572F9C" w:rsidRDefault="00572F9C" w:rsidP="00572F9C">
      <w:pPr>
        <w:ind w:firstLine="710"/>
      </w:pPr>
      <w:r>
        <w:t>Fetching from a JSON file and storing all the data to a Local Storage</w:t>
      </w:r>
    </w:p>
    <w:p w14:paraId="4399C90B" w14:textId="50DEFC4F" w:rsidR="00F00001" w:rsidRPr="00ED57D6" w:rsidRDefault="00F00001" w:rsidP="00ED57D6">
      <w:pPr>
        <w:ind w:left="0" w:firstLine="0"/>
        <w:jc w:val="center"/>
      </w:pP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367DD1DB" w14:textId="01CEC2E6" w:rsidR="00572F9C" w:rsidRPr="00572F9C" w:rsidRDefault="00572F9C" w:rsidP="00572F9C">
      <w:pPr>
        <w:ind w:left="730"/>
      </w:pPr>
      <w:r>
        <w:t>We have implemented every use case and every one of them works perfectly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7C2575F7" w14:textId="486E28F3" w:rsidR="00572F9C" w:rsidRPr="00572F9C" w:rsidRDefault="00572F9C" w:rsidP="00572F9C">
      <w:pPr>
        <w:ind w:left="730"/>
      </w:pPr>
      <w:r>
        <w:t>None of the use cases are non-functional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0BF34FA7" w14:textId="03C5E24D" w:rsidR="00572F9C" w:rsidRPr="00572F9C" w:rsidRDefault="00572F9C" w:rsidP="00572F9C">
      <w:r>
        <w:rPr>
          <w:noProof/>
        </w:rPr>
        <w:drawing>
          <wp:inline distT="0" distB="0" distL="0" distR="0" wp14:anchorId="37009796" wp14:editId="57E97A3A">
            <wp:extent cx="6858000" cy="3275330"/>
            <wp:effectExtent l="0" t="0" r="0" b="1270"/>
            <wp:docPr id="610911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7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32E8432C" w14:textId="69445F6F" w:rsidR="00810B0B" w:rsidRDefault="00810B0B" w:rsidP="00810B0B">
      <w:r w:rsidRPr="00810B0B">
        <w:drawing>
          <wp:inline distT="0" distB="0" distL="0" distR="0" wp14:anchorId="7F0E0F6B" wp14:editId="578CCC3B">
            <wp:extent cx="6858000" cy="3273425"/>
            <wp:effectExtent l="0" t="0" r="0" b="3175"/>
            <wp:docPr id="3180364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03640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13820" w14:textId="77777777" w:rsidR="00810B0B" w:rsidRDefault="00810B0B" w:rsidP="00810B0B"/>
    <w:p w14:paraId="1C692932" w14:textId="77777777" w:rsidR="00810B0B" w:rsidRDefault="00810B0B" w:rsidP="00810B0B"/>
    <w:p w14:paraId="7CE75D18" w14:textId="68D562FF" w:rsidR="00810B0B" w:rsidRPr="00810B0B" w:rsidRDefault="00810B0B" w:rsidP="00810B0B">
      <w:r w:rsidRPr="00810B0B">
        <w:drawing>
          <wp:inline distT="0" distB="0" distL="0" distR="0" wp14:anchorId="5D43D0EA" wp14:editId="2FE8DD66">
            <wp:extent cx="6858000" cy="2840990"/>
            <wp:effectExtent l="0" t="0" r="0" b="0"/>
            <wp:docPr id="1504186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1867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24C00AA4" w14:textId="22968D96" w:rsidR="00810B0B" w:rsidRPr="00810B0B" w:rsidRDefault="00810B0B" w:rsidP="00810B0B">
      <w:pPr>
        <w:rPr>
          <w:b/>
          <w:bCs/>
        </w:rPr>
      </w:pPr>
      <w:r w:rsidRPr="00810B0B">
        <w:drawing>
          <wp:inline distT="0" distB="0" distL="0" distR="0" wp14:anchorId="687068A3" wp14:editId="678BF538">
            <wp:extent cx="6858000" cy="3295650"/>
            <wp:effectExtent l="0" t="0" r="0" b="0"/>
            <wp:docPr id="10197379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737979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B0B">
        <w:drawing>
          <wp:inline distT="0" distB="0" distL="0" distR="0" wp14:anchorId="34E43FA0" wp14:editId="2AB90951">
            <wp:extent cx="6858000" cy="3306445"/>
            <wp:effectExtent l="0" t="0" r="0" b="8255"/>
            <wp:docPr id="10193286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328688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B0B">
        <w:drawing>
          <wp:inline distT="0" distB="0" distL="0" distR="0" wp14:anchorId="745C2921" wp14:editId="144C50D6">
            <wp:extent cx="3715268" cy="866896"/>
            <wp:effectExtent l="0" t="0" r="0" b="9525"/>
            <wp:docPr id="1225167028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167028" name="Picture 1" descr="A white background with black text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B0B">
        <w:drawing>
          <wp:inline distT="0" distB="0" distL="0" distR="0" wp14:anchorId="04C2888A" wp14:editId="3EBDCC9C">
            <wp:extent cx="2648320" cy="876422"/>
            <wp:effectExtent l="0" t="0" r="0" b="0"/>
            <wp:docPr id="1384704350" name="Picture 1" descr="A white rectangular sign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704350" name="Picture 1" descr="A white rectangular sign with black text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B485E9C" w14:textId="13B9FD04" w:rsidR="00143882" w:rsidRPr="00143882" w:rsidRDefault="00143882" w:rsidP="00143882">
      <w:r w:rsidRPr="00143882">
        <w:drawing>
          <wp:inline distT="0" distB="0" distL="0" distR="0" wp14:anchorId="612C4643" wp14:editId="14939E5D">
            <wp:extent cx="6858000" cy="3291840"/>
            <wp:effectExtent l="0" t="0" r="0" b="3810"/>
            <wp:docPr id="17354585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458565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</w:p>
    <w:p w14:paraId="719971EF" w14:textId="37907377" w:rsidR="00143882" w:rsidRPr="00143882" w:rsidRDefault="00143882" w:rsidP="00143882">
      <w:r w:rsidRPr="00143882">
        <w:drawing>
          <wp:inline distT="0" distB="0" distL="0" distR="0" wp14:anchorId="33AD34EF" wp14:editId="053B28FF">
            <wp:extent cx="6858000" cy="3076575"/>
            <wp:effectExtent l="0" t="0" r="0" b="9525"/>
            <wp:docPr id="9193836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383656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43882">
        <w:drawing>
          <wp:inline distT="0" distB="0" distL="0" distR="0" wp14:anchorId="3BAA7EB0" wp14:editId="7C85FA0F">
            <wp:extent cx="6858000" cy="1392555"/>
            <wp:effectExtent l="0" t="0" r="0" b="0"/>
            <wp:docPr id="494663893" name="Picture 1" descr="A white screen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663893" name="Picture 1" descr="A white screen with black text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20C3E" w14:textId="68085F2E" w:rsidR="00D11D30" w:rsidRPr="00D11D30" w:rsidRDefault="00143882" w:rsidP="00D11D30">
      <w:r w:rsidRPr="00143882">
        <w:drawing>
          <wp:inline distT="0" distB="0" distL="0" distR="0" wp14:anchorId="1F9082EF" wp14:editId="72CFADD2">
            <wp:extent cx="6858000" cy="3121025"/>
            <wp:effectExtent l="0" t="0" r="0" b="3175"/>
            <wp:docPr id="547923310" name="Picture 1" descr="A white and black line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923310" name="Picture 1" descr="A white and black lines on a white background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43882">
        <w:drawing>
          <wp:inline distT="0" distB="0" distL="0" distR="0" wp14:anchorId="243854E2" wp14:editId="5FC186BC">
            <wp:extent cx="6858000" cy="1692910"/>
            <wp:effectExtent l="0" t="0" r="0" b="2540"/>
            <wp:docPr id="2059508788" name="Picture 1" descr="A white screen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508788" name="Picture 1" descr="A white screen with black text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9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52A87">
        <w:tc>
          <w:tcPr>
            <w:tcW w:w="5390" w:type="dxa"/>
          </w:tcPr>
          <w:p w14:paraId="01B2826C" w14:textId="212D26C4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52A87">
        <w:tc>
          <w:tcPr>
            <w:tcW w:w="5390" w:type="dxa"/>
          </w:tcPr>
          <w:p w14:paraId="48946E7F" w14:textId="63B3F982" w:rsidR="00015DC4" w:rsidRDefault="00C52A87" w:rsidP="00C52A87">
            <w:pPr>
              <w:ind w:left="0" w:firstLine="0"/>
              <w:jc w:val="center"/>
            </w:pPr>
            <w:r>
              <w:t>Ahmed Alamoudi</w:t>
            </w:r>
          </w:p>
        </w:tc>
        <w:tc>
          <w:tcPr>
            <w:tcW w:w="5390" w:type="dxa"/>
          </w:tcPr>
          <w:p w14:paraId="015FE684" w14:textId="2B96A2B1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43543999" w14:textId="77777777" w:rsidTr="00C52A87">
        <w:tc>
          <w:tcPr>
            <w:tcW w:w="5390" w:type="dxa"/>
          </w:tcPr>
          <w:p w14:paraId="436AF0F4" w14:textId="0E5E1AB9" w:rsidR="00015DC4" w:rsidRDefault="00C52A87" w:rsidP="00C52A87">
            <w:pPr>
              <w:ind w:left="0" w:firstLine="0"/>
              <w:jc w:val="center"/>
            </w:pPr>
            <w:r>
              <w:t>Faisal Taleb</w:t>
            </w:r>
          </w:p>
        </w:tc>
        <w:tc>
          <w:tcPr>
            <w:tcW w:w="5390" w:type="dxa"/>
          </w:tcPr>
          <w:p w14:paraId="78AA9648" w14:textId="2636FCC8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6B556F43" w14:textId="77777777" w:rsidTr="00C52A87">
        <w:tc>
          <w:tcPr>
            <w:tcW w:w="5390" w:type="dxa"/>
          </w:tcPr>
          <w:p w14:paraId="7F47EF8E" w14:textId="266C347A" w:rsidR="00015DC4" w:rsidRDefault="00C52A87" w:rsidP="00C52A87">
            <w:pPr>
              <w:ind w:left="0" w:firstLine="0"/>
              <w:jc w:val="center"/>
            </w:pPr>
            <w:r>
              <w:t xml:space="preserve">Omar </w:t>
            </w:r>
            <w:r>
              <w:rPr>
                <w:bCs/>
                <w:color w:val="auto"/>
                <w:sz w:val="24"/>
                <w:szCs w:val="24"/>
              </w:rPr>
              <w:t>Aboelrous</w:t>
            </w:r>
          </w:p>
        </w:tc>
        <w:tc>
          <w:tcPr>
            <w:tcW w:w="5390" w:type="dxa"/>
          </w:tcPr>
          <w:p w14:paraId="05BE29C7" w14:textId="51DD90CF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</w:tbl>
    <w:p w14:paraId="2343E2B8" w14:textId="77777777" w:rsidR="00C52A87" w:rsidRPr="00400B37" w:rsidRDefault="00C52A87" w:rsidP="00C52A87">
      <w:pPr>
        <w:ind w:left="0" w:firstLine="0"/>
      </w:pPr>
    </w:p>
    <w:sectPr w:rsidR="00C52A87" w:rsidRPr="00400B37" w:rsidSect="00056A8F">
      <w:footerReference w:type="even" r:id="rId26"/>
      <w:footerReference w:type="default" r:id="rId27"/>
      <w:footerReference w:type="first" r:id="rId28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CB6432C" w14:textId="77777777" w:rsidR="00060023" w:rsidRDefault="00060023">
      <w:pPr>
        <w:spacing w:after="0" w:line="240" w:lineRule="auto"/>
      </w:pPr>
      <w:r>
        <w:separator/>
      </w:r>
    </w:p>
  </w:endnote>
  <w:endnote w:type="continuationSeparator" w:id="0">
    <w:p w14:paraId="77302AE3" w14:textId="77777777" w:rsidR="00060023" w:rsidRDefault="00060023">
      <w:pPr>
        <w:spacing w:after="0" w:line="240" w:lineRule="auto"/>
      </w:pPr>
      <w:r>
        <w:continuationSeparator/>
      </w:r>
    </w:p>
  </w:endnote>
  <w:endnote w:type="continuationNotice" w:id="1">
    <w:p w14:paraId="6F978096" w14:textId="77777777" w:rsidR="00060023" w:rsidRDefault="0006002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F49030" w14:textId="77777777" w:rsidR="00060023" w:rsidRDefault="00060023">
      <w:pPr>
        <w:spacing w:after="0" w:line="240" w:lineRule="auto"/>
      </w:pPr>
      <w:r>
        <w:separator/>
      </w:r>
    </w:p>
  </w:footnote>
  <w:footnote w:type="continuationSeparator" w:id="0">
    <w:p w14:paraId="641CBE7E" w14:textId="77777777" w:rsidR="00060023" w:rsidRDefault="00060023">
      <w:pPr>
        <w:spacing w:after="0" w:line="240" w:lineRule="auto"/>
      </w:pPr>
      <w:r>
        <w:continuationSeparator/>
      </w:r>
    </w:p>
  </w:footnote>
  <w:footnote w:type="continuationNotice" w:id="1">
    <w:p w14:paraId="40AED0EC" w14:textId="77777777" w:rsidR="00060023" w:rsidRDefault="00060023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08E35DDD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39715319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55A38DF4" wp14:editId="7E89A9D8">
            <wp:extent cx="182880" cy="182880"/>
            <wp:effectExtent l="0" t="0" r="0" b="0"/>
            <wp:docPr id="139715319" name="Picture 1397153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FC64ACC"/>
    <w:multiLevelType w:val="hybridMultilevel"/>
    <w:tmpl w:val="639E324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80165">
    <w:abstractNumId w:val="14"/>
  </w:num>
  <w:num w:numId="2" w16cid:durableId="1745833857">
    <w:abstractNumId w:val="8"/>
  </w:num>
  <w:num w:numId="3" w16cid:durableId="1212424947">
    <w:abstractNumId w:val="19"/>
  </w:num>
  <w:num w:numId="4" w16cid:durableId="1498688127">
    <w:abstractNumId w:val="7"/>
  </w:num>
  <w:num w:numId="5" w16cid:durableId="1044984985">
    <w:abstractNumId w:val="18"/>
  </w:num>
  <w:num w:numId="6" w16cid:durableId="1610774860">
    <w:abstractNumId w:val="1"/>
  </w:num>
  <w:num w:numId="7" w16cid:durableId="1316105114">
    <w:abstractNumId w:val="9"/>
  </w:num>
  <w:num w:numId="8" w16cid:durableId="750615985">
    <w:abstractNumId w:val="17"/>
  </w:num>
  <w:num w:numId="9" w16cid:durableId="805900392">
    <w:abstractNumId w:val="25"/>
  </w:num>
  <w:num w:numId="10" w16cid:durableId="274561632">
    <w:abstractNumId w:val="27"/>
  </w:num>
  <w:num w:numId="11" w16cid:durableId="1455756945">
    <w:abstractNumId w:val="10"/>
  </w:num>
  <w:num w:numId="12" w16cid:durableId="758136415">
    <w:abstractNumId w:val="3"/>
  </w:num>
  <w:num w:numId="13" w16cid:durableId="596449992">
    <w:abstractNumId w:val="12"/>
  </w:num>
  <w:num w:numId="14" w16cid:durableId="1043946831">
    <w:abstractNumId w:val="5"/>
  </w:num>
  <w:num w:numId="15" w16cid:durableId="196427376">
    <w:abstractNumId w:val="21"/>
  </w:num>
  <w:num w:numId="16" w16cid:durableId="272053445">
    <w:abstractNumId w:val="0"/>
  </w:num>
  <w:num w:numId="17" w16cid:durableId="96639493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5482601">
    <w:abstractNumId w:val="4"/>
  </w:num>
  <w:num w:numId="19" w16cid:durableId="1446733592">
    <w:abstractNumId w:val="6"/>
  </w:num>
  <w:num w:numId="20" w16cid:durableId="1353994293">
    <w:abstractNumId w:val="22"/>
  </w:num>
  <w:num w:numId="21" w16cid:durableId="679235536">
    <w:abstractNumId w:val="24"/>
  </w:num>
  <w:num w:numId="22" w16cid:durableId="2001619477">
    <w:abstractNumId w:val="15"/>
  </w:num>
  <w:num w:numId="23" w16cid:durableId="2026906087">
    <w:abstractNumId w:val="26"/>
  </w:num>
  <w:num w:numId="24" w16cid:durableId="448622029">
    <w:abstractNumId w:val="16"/>
  </w:num>
  <w:num w:numId="25" w16cid:durableId="1524055043">
    <w:abstractNumId w:val="23"/>
  </w:num>
  <w:num w:numId="26" w16cid:durableId="1669476408">
    <w:abstractNumId w:val="20"/>
  </w:num>
  <w:num w:numId="27" w16cid:durableId="1470828033">
    <w:abstractNumId w:val="17"/>
  </w:num>
  <w:num w:numId="28" w16cid:durableId="1092317086">
    <w:abstractNumId w:val="17"/>
  </w:num>
  <w:num w:numId="29" w16cid:durableId="952440813">
    <w:abstractNumId w:val="17"/>
  </w:num>
  <w:num w:numId="30" w16cid:durableId="231161166">
    <w:abstractNumId w:val="17"/>
  </w:num>
  <w:num w:numId="31" w16cid:durableId="1196120914">
    <w:abstractNumId w:val="13"/>
  </w:num>
  <w:num w:numId="32" w16cid:durableId="1749382676">
    <w:abstractNumId w:val="17"/>
  </w:num>
  <w:num w:numId="33" w16cid:durableId="945648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0023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105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3882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2F9C"/>
    <w:rsid w:val="005761F6"/>
    <w:rsid w:val="0058538B"/>
    <w:rsid w:val="005A0956"/>
    <w:rsid w:val="005A1C29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5F6AE3"/>
    <w:rsid w:val="0060176B"/>
    <w:rsid w:val="00614970"/>
    <w:rsid w:val="00620D46"/>
    <w:rsid w:val="0062463F"/>
    <w:rsid w:val="0062671F"/>
    <w:rsid w:val="00630986"/>
    <w:rsid w:val="00636424"/>
    <w:rsid w:val="00641EEC"/>
    <w:rsid w:val="00646C11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4189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0B0B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B779F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4215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5364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560A"/>
    <w:rsid w:val="00C07769"/>
    <w:rsid w:val="00C100EE"/>
    <w:rsid w:val="00C123EE"/>
    <w:rsid w:val="00C20894"/>
    <w:rsid w:val="00C21AE1"/>
    <w:rsid w:val="00C231BA"/>
    <w:rsid w:val="00C26509"/>
    <w:rsid w:val="00C36E5D"/>
    <w:rsid w:val="00C435CF"/>
    <w:rsid w:val="00C522C4"/>
    <w:rsid w:val="00C52A87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58FC"/>
    <w:rsid w:val="00D26BAD"/>
    <w:rsid w:val="00D32975"/>
    <w:rsid w:val="00D34F4F"/>
    <w:rsid w:val="00D37097"/>
    <w:rsid w:val="00D41436"/>
    <w:rsid w:val="00D462B4"/>
    <w:rsid w:val="00D46A43"/>
    <w:rsid w:val="00D56E8E"/>
    <w:rsid w:val="00D60DE4"/>
    <w:rsid w:val="00D61246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181C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0001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9697E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5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" TargetMode="External"/><Relationship Id="rId24" Type="http://schemas.openxmlformats.org/officeDocument/2006/relationships/image" Target="media/image15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714</Words>
  <Characters>40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tacos</cp:lastModifiedBy>
  <cp:revision>10</cp:revision>
  <cp:lastPrinted>2020-09-16T00:13:00Z</cp:lastPrinted>
  <dcterms:created xsi:type="dcterms:W3CDTF">2025-04-09T13:13:00Z</dcterms:created>
  <dcterms:modified xsi:type="dcterms:W3CDTF">2025-04-11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